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7E08" w:rsidRPr="000C476C" w:rsidRDefault="00F14CE9" w:rsidP="000C476C">
      <w:pPr>
        <w:jc w:val="center"/>
        <w:rPr>
          <w:b/>
          <w:bCs/>
          <w:szCs w:val="22"/>
        </w:rPr>
      </w:pPr>
      <w:r w:rsidRPr="000C476C">
        <w:rPr>
          <w:b/>
          <w:bCs/>
          <w:szCs w:val="22"/>
        </w:rPr>
        <w:t>Questionnaire</w:t>
      </w:r>
    </w:p>
    <w:p w:rsidR="00007E08" w:rsidRPr="000C476C" w:rsidRDefault="00007E08" w:rsidP="009E19CF">
      <w:pPr>
        <w:jc w:val="center"/>
        <w:rPr>
          <w:szCs w:val="22"/>
        </w:rPr>
      </w:pPr>
      <w:r w:rsidRPr="000C476C">
        <w:rPr>
          <w:szCs w:val="22"/>
        </w:rPr>
        <w:t>Below are 5</w:t>
      </w:r>
      <w:r w:rsidR="009E19CF" w:rsidRPr="000C476C">
        <w:rPr>
          <w:szCs w:val="22"/>
        </w:rPr>
        <w:t>4</w:t>
      </w:r>
      <w:r w:rsidR="00F14CE9" w:rsidRPr="000C476C">
        <w:rPr>
          <w:szCs w:val="22"/>
        </w:rPr>
        <w:t xml:space="preserve"> statement</w:t>
      </w:r>
      <w:r w:rsidRPr="000C476C">
        <w:rPr>
          <w:szCs w:val="22"/>
        </w:rPr>
        <w:t>s</w:t>
      </w:r>
      <w:r w:rsidR="00F14CE9" w:rsidRPr="000C476C">
        <w:rPr>
          <w:szCs w:val="22"/>
        </w:rPr>
        <w:t xml:space="preserve"> regarding attitudes to </w:t>
      </w:r>
      <w:r w:rsidRPr="000C476C">
        <w:rPr>
          <w:szCs w:val="22"/>
        </w:rPr>
        <w:t>“</w:t>
      </w:r>
      <w:r w:rsidRPr="000C476C">
        <w:rPr>
          <w:b/>
          <w:bCs/>
          <w:i/>
          <w:iCs/>
          <w:szCs w:val="22"/>
        </w:rPr>
        <w:t>N</w:t>
      </w:r>
      <w:r w:rsidR="00F14CE9" w:rsidRPr="000C476C">
        <w:rPr>
          <w:b/>
          <w:bCs/>
          <w:i/>
          <w:iCs/>
          <w:szCs w:val="22"/>
        </w:rPr>
        <w:t>omination the historic urban sites in the UNESCO</w:t>
      </w:r>
      <w:r w:rsidR="0013172D" w:rsidRPr="000C476C">
        <w:rPr>
          <w:b/>
          <w:bCs/>
          <w:i/>
          <w:iCs/>
          <w:szCs w:val="22"/>
        </w:rPr>
        <w:t>’s</w:t>
      </w:r>
      <w:r w:rsidR="00F14CE9" w:rsidRPr="000C476C">
        <w:rPr>
          <w:b/>
          <w:bCs/>
          <w:i/>
          <w:iCs/>
          <w:szCs w:val="22"/>
        </w:rPr>
        <w:t xml:space="preserve"> </w:t>
      </w:r>
      <w:r w:rsidR="00A232A5" w:rsidRPr="000C476C">
        <w:rPr>
          <w:b/>
          <w:bCs/>
          <w:i/>
          <w:iCs/>
          <w:szCs w:val="22"/>
        </w:rPr>
        <w:t>W</w:t>
      </w:r>
      <w:r w:rsidR="00F14CE9" w:rsidRPr="000C476C">
        <w:rPr>
          <w:b/>
          <w:bCs/>
          <w:i/>
          <w:iCs/>
          <w:szCs w:val="22"/>
        </w:rPr>
        <w:t xml:space="preserve">orld </w:t>
      </w:r>
      <w:r w:rsidR="00A232A5" w:rsidRPr="000C476C">
        <w:rPr>
          <w:b/>
          <w:bCs/>
          <w:i/>
          <w:iCs/>
          <w:szCs w:val="22"/>
        </w:rPr>
        <w:t>H</w:t>
      </w:r>
      <w:r w:rsidR="00F14CE9" w:rsidRPr="000C476C">
        <w:rPr>
          <w:b/>
          <w:bCs/>
          <w:i/>
          <w:iCs/>
          <w:szCs w:val="22"/>
        </w:rPr>
        <w:t xml:space="preserve">eritage </w:t>
      </w:r>
      <w:r w:rsidR="00A232A5" w:rsidRPr="000C476C">
        <w:rPr>
          <w:b/>
          <w:bCs/>
          <w:i/>
          <w:iCs/>
          <w:szCs w:val="22"/>
        </w:rPr>
        <w:t>L</w:t>
      </w:r>
      <w:r w:rsidR="00F14CE9" w:rsidRPr="000C476C">
        <w:rPr>
          <w:b/>
          <w:bCs/>
          <w:i/>
          <w:iCs/>
          <w:szCs w:val="22"/>
        </w:rPr>
        <w:t>ist</w:t>
      </w:r>
      <w:r w:rsidR="0013172D" w:rsidRPr="000C476C">
        <w:rPr>
          <w:b/>
          <w:bCs/>
          <w:i/>
          <w:iCs/>
          <w:szCs w:val="22"/>
        </w:rPr>
        <w:t xml:space="preserve"> (WHL)</w:t>
      </w:r>
      <w:r w:rsidRPr="000C476C">
        <w:rPr>
          <w:szCs w:val="22"/>
        </w:rPr>
        <w:t>”</w:t>
      </w:r>
      <w:r w:rsidR="00F14CE9" w:rsidRPr="000C476C">
        <w:rPr>
          <w:szCs w:val="22"/>
        </w:rPr>
        <w:t xml:space="preserve">. </w:t>
      </w:r>
      <w:r w:rsidR="009C16FA" w:rsidRPr="000C476C">
        <w:rPr>
          <w:szCs w:val="22"/>
        </w:rPr>
        <w:t>Please check the box that best corresponds to your answer for each question</w:t>
      </w:r>
      <w:r w:rsidRPr="000C476C">
        <w:rPr>
          <w:szCs w:val="22"/>
        </w:rPr>
        <w:t xml:space="preserve"> and </w:t>
      </w:r>
      <w:r w:rsidRPr="000C476C">
        <w:rPr>
          <w:noProof/>
          <w:szCs w:val="22"/>
        </w:rPr>
        <w:t>send</w:t>
      </w:r>
      <w:r w:rsidR="00A232A5" w:rsidRPr="000C476C">
        <w:rPr>
          <w:noProof/>
          <w:szCs w:val="22"/>
        </w:rPr>
        <w:t xml:space="preserve"> the </w:t>
      </w:r>
      <w:r w:rsidR="00A232A5" w:rsidRPr="000C476C">
        <w:rPr>
          <w:szCs w:val="22"/>
        </w:rPr>
        <w:t xml:space="preserve">completed questionnaire </w:t>
      </w:r>
      <w:r w:rsidR="00A232A5" w:rsidRPr="000C476C">
        <w:rPr>
          <w:noProof/>
          <w:szCs w:val="22"/>
        </w:rPr>
        <w:t>back</w:t>
      </w:r>
      <w:r w:rsidRPr="000C476C">
        <w:rPr>
          <w:szCs w:val="22"/>
        </w:rPr>
        <w:t xml:space="preserve"> to </w:t>
      </w:r>
      <w:hyperlink r:id="rId5" w:history="1">
        <w:r w:rsidRPr="000C476C">
          <w:rPr>
            <w:rStyle w:val="Hyperlink"/>
            <w:szCs w:val="22"/>
          </w:rPr>
          <w:t>ahmadreza.shirvanidastgerdi@unifi.it</w:t>
        </w:r>
      </w:hyperlink>
      <w:r w:rsidRPr="000C476C">
        <w:rPr>
          <w:szCs w:val="22"/>
        </w:rPr>
        <w:t xml:space="preserve"> </w:t>
      </w:r>
      <w:r w:rsidR="00853304" w:rsidRPr="000C476C">
        <w:rPr>
          <w:szCs w:val="22"/>
        </w:rPr>
        <w:t>within</w:t>
      </w:r>
      <w:r w:rsidRPr="000C476C">
        <w:rPr>
          <w:szCs w:val="22"/>
        </w:rPr>
        <w:t xml:space="preserve"> 15</w:t>
      </w:r>
      <w:r w:rsidRPr="000C476C">
        <w:rPr>
          <w:szCs w:val="22"/>
          <w:vertAlign w:val="superscript"/>
        </w:rPr>
        <w:t>th</w:t>
      </w:r>
      <w:r w:rsidRPr="000C476C">
        <w:rPr>
          <w:szCs w:val="22"/>
        </w:rPr>
        <w:t xml:space="preserve"> of July, 2017.</w:t>
      </w:r>
    </w:p>
    <w:p w:rsidR="00007E08" w:rsidRPr="000C476C" w:rsidRDefault="008B0B69" w:rsidP="000C476C">
      <w:pPr>
        <w:jc w:val="center"/>
        <w:rPr>
          <w:szCs w:val="22"/>
        </w:rPr>
      </w:pPr>
      <w:r w:rsidRPr="000C476C">
        <w:rPr>
          <w:szCs w:val="22"/>
        </w:rPr>
        <w:t>Thank you for your willingness to assist us with this Research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7E08" w:rsidRPr="000C476C" w:rsidTr="00D75C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007E08" w:rsidRPr="000C476C" w:rsidRDefault="00007E08" w:rsidP="00007E08">
            <w:pPr>
              <w:spacing w:before="120" w:after="120"/>
              <w:rPr>
                <w:szCs w:val="22"/>
              </w:rPr>
            </w:pPr>
            <w:r w:rsidRPr="000C476C">
              <w:rPr>
                <w:szCs w:val="22"/>
              </w:rPr>
              <w:t>Name/ Surname:</w:t>
            </w:r>
          </w:p>
        </w:tc>
      </w:tr>
      <w:tr w:rsidR="00007E08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007E08" w:rsidRPr="000C476C" w:rsidRDefault="00007E08" w:rsidP="00007E08">
            <w:pPr>
              <w:spacing w:before="120" w:after="120"/>
              <w:rPr>
                <w:szCs w:val="22"/>
              </w:rPr>
            </w:pPr>
            <w:r w:rsidRPr="000C476C">
              <w:rPr>
                <w:szCs w:val="22"/>
              </w:rPr>
              <w:t>Academic Degree:</w:t>
            </w:r>
          </w:p>
        </w:tc>
      </w:tr>
      <w:tr w:rsidR="00007E08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:rsidR="00007E08" w:rsidRPr="000C476C" w:rsidRDefault="00007E08" w:rsidP="00007E08">
            <w:pPr>
              <w:spacing w:before="120" w:after="120"/>
              <w:rPr>
                <w:szCs w:val="22"/>
              </w:rPr>
            </w:pPr>
            <w:r w:rsidRPr="000C476C">
              <w:rPr>
                <w:szCs w:val="22"/>
              </w:rPr>
              <w:t>Affiliation:</w:t>
            </w:r>
          </w:p>
        </w:tc>
      </w:tr>
    </w:tbl>
    <w:p w:rsidR="00007E08" w:rsidRPr="000C476C" w:rsidRDefault="00007E08" w:rsidP="00007E08">
      <w:pPr>
        <w:jc w:val="center"/>
        <w:rPr>
          <w:szCs w:val="22"/>
        </w:rPr>
      </w:pPr>
    </w:p>
    <w:p w:rsidR="009C16FA" w:rsidRPr="000C476C" w:rsidRDefault="009C16FA" w:rsidP="009C16FA">
      <w:pPr>
        <w:jc w:val="center"/>
        <w:rPr>
          <w:szCs w:val="22"/>
        </w:rPr>
      </w:pPr>
    </w:p>
    <w:tbl>
      <w:tblPr>
        <w:tblStyle w:val="PlainTable2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1077"/>
        <w:gridCol w:w="1077"/>
        <w:gridCol w:w="1077"/>
        <w:gridCol w:w="1077"/>
        <w:gridCol w:w="1078"/>
      </w:tblGrid>
      <w:tr w:rsidR="00007A3C" w:rsidRPr="000C476C" w:rsidTr="00D75C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007A3C" w:rsidRPr="000C476C" w:rsidRDefault="00D75C7F" w:rsidP="00D75C7F">
            <w:pPr>
              <w:spacing w:line="360" w:lineRule="auto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UNESCO’S Preservation Policies</w:t>
            </w:r>
          </w:p>
        </w:tc>
        <w:tc>
          <w:tcPr>
            <w:tcW w:w="1077" w:type="dxa"/>
            <w:vAlign w:val="center"/>
          </w:tcPr>
          <w:p w:rsidR="00007A3C" w:rsidRPr="000C476C" w:rsidRDefault="00007A3C" w:rsidP="00D75C7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C476C">
              <w:rPr>
                <w:b w:val="0"/>
                <w:bCs w:val="0"/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007A3C" w:rsidRPr="000C476C" w:rsidRDefault="00007A3C" w:rsidP="00D75C7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C476C">
              <w:rPr>
                <w:b w:val="0"/>
                <w:bCs w:val="0"/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007A3C" w:rsidRPr="000C476C" w:rsidRDefault="00007A3C" w:rsidP="00D75C7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C476C">
              <w:rPr>
                <w:b w:val="0"/>
                <w:bCs w:val="0"/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007A3C" w:rsidRPr="000C476C" w:rsidRDefault="00007A3C" w:rsidP="00D75C7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C476C">
              <w:rPr>
                <w:b w:val="0"/>
                <w:bCs w:val="0"/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007A3C" w:rsidRPr="000C476C" w:rsidRDefault="00007A3C" w:rsidP="00D75C7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C476C">
              <w:rPr>
                <w:b w:val="0"/>
                <w:bCs w:val="0"/>
                <w:sz w:val="20"/>
                <w:szCs w:val="20"/>
              </w:rPr>
              <w:t>Strongly Agree</w:t>
            </w:r>
          </w:p>
        </w:tc>
      </w:tr>
      <w:tr w:rsidR="00007A3C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007A3C" w:rsidRPr="000C476C" w:rsidRDefault="00437092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1) </w:t>
            </w:r>
            <w:r w:rsidR="00615C97" w:rsidRPr="000C476C">
              <w:rPr>
                <w:b w:val="0"/>
                <w:bCs w:val="0"/>
                <w:szCs w:val="22"/>
              </w:rPr>
              <w:t>UNESCO’s World Heritage Convention</w:t>
            </w:r>
            <w:r w:rsidR="00AF6C30" w:rsidRPr="000C476C">
              <w:rPr>
                <w:b w:val="0"/>
                <w:bCs w:val="0"/>
                <w:szCs w:val="22"/>
              </w:rPr>
              <w:t xml:space="preserve"> (WHC)</w:t>
            </w:r>
            <w:r w:rsidR="00615C97" w:rsidRPr="000C476C">
              <w:rPr>
                <w:b w:val="0"/>
                <w:bCs w:val="0"/>
                <w:szCs w:val="22"/>
              </w:rPr>
              <w:t xml:space="preserve"> is the most effective international legal instrument for</w:t>
            </w:r>
            <w:r w:rsidR="000E0FC7" w:rsidRPr="000C476C">
              <w:rPr>
                <w:b w:val="0"/>
                <w:bCs w:val="0"/>
                <w:szCs w:val="22"/>
              </w:rPr>
              <w:t xml:space="preserve"> the</w:t>
            </w:r>
            <w:r w:rsidR="00615C97" w:rsidRPr="000C476C">
              <w:rPr>
                <w:b w:val="0"/>
                <w:bCs w:val="0"/>
                <w:szCs w:val="22"/>
              </w:rPr>
              <w:t xml:space="preserve"> </w:t>
            </w:r>
            <w:r w:rsidR="00615C97" w:rsidRPr="000C476C">
              <w:rPr>
                <w:b w:val="0"/>
                <w:bCs w:val="0"/>
                <w:noProof/>
                <w:szCs w:val="22"/>
              </w:rPr>
              <w:t>preservation</w:t>
            </w:r>
            <w:r w:rsidR="00615C97" w:rsidRPr="000C476C">
              <w:rPr>
                <w:b w:val="0"/>
                <w:bCs w:val="0"/>
                <w:szCs w:val="22"/>
              </w:rPr>
              <w:t xml:space="preserve"> of Cultural</w:t>
            </w:r>
            <w:r w:rsidR="00E32A3D" w:rsidRPr="000C476C">
              <w:rPr>
                <w:b w:val="0"/>
                <w:bCs w:val="0"/>
                <w:szCs w:val="22"/>
              </w:rPr>
              <w:t xml:space="preserve"> heritage</w:t>
            </w:r>
            <w:r w:rsidR="00615C97" w:rsidRPr="000C476C">
              <w:rPr>
                <w:b w:val="0"/>
                <w:bCs w:val="0"/>
                <w:szCs w:val="22"/>
              </w:rPr>
              <w:t xml:space="preserve"> Sites.</w:t>
            </w:r>
          </w:p>
        </w:tc>
        <w:sdt>
          <w:sdtPr>
            <w:rPr>
              <w:szCs w:val="22"/>
            </w:rPr>
            <w:id w:val="-204405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99403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007A3C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2111156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3C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6660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930040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007A3C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007A3C" w:rsidRPr="000C476C" w:rsidRDefault="00615C97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) </w:t>
            </w:r>
            <w:r w:rsidR="0034762A" w:rsidRPr="000C476C">
              <w:rPr>
                <w:b w:val="0"/>
                <w:bCs w:val="0"/>
                <w:szCs w:val="22"/>
              </w:rPr>
              <w:t xml:space="preserve">World Heritage List </w:t>
            </w:r>
            <w:r w:rsidR="0020098B" w:rsidRPr="000C476C">
              <w:rPr>
                <w:b w:val="0"/>
                <w:bCs w:val="0"/>
                <w:szCs w:val="22"/>
              </w:rPr>
              <w:t xml:space="preserve">(WHL) </w:t>
            </w:r>
            <w:r w:rsidR="0034762A" w:rsidRPr="000C476C">
              <w:rPr>
                <w:b w:val="0"/>
                <w:bCs w:val="0"/>
                <w:szCs w:val="22"/>
              </w:rPr>
              <w:t>has saved many cultural heritage Sites from being lost to wars, ur</w:t>
            </w:r>
            <w:r w:rsidR="00C84A88" w:rsidRPr="000C476C">
              <w:rPr>
                <w:b w:val="0"/>
                <w:bCs w:val="0"/>
                <w:szCs w:val="22"/>
              </w:rPr>
              <w:t>ban development, or other risks.</w:t>
            </w:r>
          </w:p>
        </w:tc>
        <w:sdt>
          <w:sdtPr>
            <w:rPr>
              <w:szCs w:val="22"/>
            </w:rPr>
            <w:id w:val="293641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53999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007A3C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885135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3C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86796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04621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007A3C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007A3C" w:rsidRPr="000C476C" w:rsidRDefault="0034762A" w:rsidP="00E32A3D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3) </w:t>
            </w:r>
            <w:r w:rsidR="0020098B" w:rsidRPr="000C476C">
              <w:rPr>
                <w:b w:val="0"/>
                <w:bCs w:val="0"/>
                <w:szCs w:val="22"/>
              </w:rPr>
              <w:t>Nomination</w:t>
            </w:r>
            <w:r w:rsidR="00E32A3D" w:rsidRPr="000C476C">
              <w:rPr>
                <w:b w:val="0"/>
                <w:bCs w:val="0"/>
                <w:szCs w:val="22"/>
              </w:rPr>
              <w:t xml:space="preserve"> to the</w:t>
            </w:r>
            <w:r w:rsidR="0020098B" w:rsidRPr="000C476C">
              <w:rPr>
                <w:b w:val="0"/>
                <w:bCs w:val="0"/>
                <w:szCs w:val="22"/>
              </w:rPr>
              <w:t xml:space="preserve"> WHL</w:t>
            </w:r>
            <w:r w:rsidR="00AF6C30" w:rsidRPr="000C476C">
              <w:rPr>
                <w:b w:val="0"/>
                <w:bCs w:val="0"/>
                <w:szCs w:val="22"/>
              </w:rPr>
              <w:t xml:space="preserve"> </w:t>
            </w:r>
            <w:r w:rsidR="0020098B" w:rsidRPr="000C476C">
              <w:rPr>
                <w:b w:val="0"/>
                <w:bCs w:val="0"/>
                <w:szCs w:val="22"/>
              </w:rPr>
              <w:t>lead</w:t>
            </w:r>
            <w:r w:rsidR="00E32A3D" w:rsidRPr="000C476C">
              <w:rPr>
                <w:b w:val="0"/>
                <w:bCs w:val="0"/>
                <w:szCs w:val="22"/>
              </w:rPr>
              <w:t>s to sustainable development of cultural sites.</w:t>
            </w:r>
          </w:p>
        </w:tc>
        <w:sdt>
          <w:sdtPr>
            <w:rPr>
              <w:szCs w:val="22"/>
            </w:rPr>
            <w:id w:val="-2144273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515976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007A3C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2141871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3C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633373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63310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007A3C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007A3C" w:rsidRPr="000C476C" w:rsidRDefault="00AF6C30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) UNESCO has been successful in persuading countries to join the WHC.</w:t>
            </w:r>
          </w:p>
        </w:tc>
        <w:sdt>
          <w:sdtPr>
            <w:rPr>
              <w:szCs w:val="22"/>
            </w:rPr>
            <w:id w:val="1998765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105006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007A3C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37192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3C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602721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322031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007A3C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72259C" w:rsidRPr="000C476C" w:rsidRDefault="00AF6C30" w:rsidP="00E32A3D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5) </w:t>
            </w:r>
            <w:r w:rsidR="0072259C" w:rsidRPr="000C476C">
              <w:rPr>
                <w:b w:val="0"/>
                <w:bCs w:val="0"/>
                <w:szCs w:val="22"/>
              </w:rPr>
              <w:t>The distri</w:t>
            </w:r>
            <w:r w:rsidR="00E32A3D" w:rsidRPr="000C476C">
              <w:rPr>
                <w:b w:val="0"/>
                <w:bCs w:val="0"/>
                <w:szCs w:val="22"/>
              </w:rPr>
              <w:t>bution of the global heritage at the</w:t>
            </w:r>
            <w:r w:rsidR="0072259C" w:rsidRPr="000C476C">
              <w:rPr>
                <w:b w:val="0"/>
                <w:bCs w:val="0"/>
                <w:szCs w:val="22"/>
              </w:rPr>
              <w:t xml:space="preserve"> WHL is </w:t>
            </w:r>
            <w:r w:rsidR="00E32A3D" w:rsidRPr="000C476C">
              <w:rPr>
                <w:b w:val="0"/>
                <w:bCs w:val="0"/>
                <w:szCs w:val="22"/>
              </w:rPr>
              <w:t>unfair.</w:t>
            </w:r>
          </w:p>
        </w:tc>
        <w:sdt>
          <w:sdtPr>
            <w:rPr>
              <w:szCs w:val="22"/>
            </w:rPr>
            <w:id w:val="239838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83915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007A3C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540663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3C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922158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45264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007A3C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72259C" w:rsidRPr="000C476C" w:rsidRDefault="0072259C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6) UNESCO has not been successful to strike a balance between cultural and natural sites.</w:t>
            </w:r>
          </w:p>
        </w:tc>
        <w:sdt>
          <w:sdtPr>
            <w:rPr>
              <w:szCs w:val="22"/>
            </w:rPr>
            <w:id w:val="1728798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659585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007A3C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396174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3C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113249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747579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007A3C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007E08" w:rsidRPr="000C476C" w:rsidRDefault="009A781E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7) UNESCO has a Less enforcement power in local sites.</w:t>
            </w:r>
          </w:p>
        </w:tc>
        <w:sdt>
          <w:sdtPr>
            <w:rPr>
              <w:szCs w:val="22"/>
            </w:rPr>
            <w:id w:val="2127492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04954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007A3C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500317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3C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217062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327368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007A3C" w:rsidRPr="000C476C" w:rsidRDefault="00007A3C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Selection Process By UNESCO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lastRenderedPageBreak/>
              <w:t xml:space="preserve">(8) WHL has </w:t>
            </w:r>
            <w:r w:rsidR="00E32A3D" w:rsidRPr="000C476C">
              <w:rPr>
                <w:b w:val="0"/>
                <w:bCs w:val="0"/>
                <w:szCs w:val="22"/>
              </w:rPr>
              <w:t xml:space="preserve">accurately </w:t>
            </w:r>
            <w:r w:rsidRPr="000C476C">
              <w:rPr>
                <w:b w:val="0"/>
                <w:bCs w:val="0"/>
                <w:szCs w:val="22"/>
              </w:rPr>
              <w:t>been included the sites with outstanding universal value.</w:t>
            </w:r>
          </w:p>
        </w:tc>
        <w:sdt>
          <w:sdtPr>
            <w:rPr>
              <w:szCs w:val="22"/>
            </w:rPr>
            <w:id w:val="855316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61385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938606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880243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94063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E32A3D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9) Given nomination priority to the State parties that </w:t>
            </w:r>
            <w:r w:rsidRPr="000C476C">
              <w:rPr>
                <w:b w:val="0"/>
                <w:bCs w:val="0"/>
                <w:noProof/>
                <w:szCs w:val="22"/>
              </w:rPr>
              <w:t>ha</w:t>
            </w:r>
            <w:r w:rsidR="000E0FC7" w:rsidRPr="000C476C">
              <w:rPr>
                <w:b w:val="0"/>
                <w:bCs w:val="0"/>
                <w:noProof/>
                <w:szCs w:val="22"/>
              </w:rPr>
              <w:t>ve</w:t>
            </w:r>
            <w:r w:rsidRPr="000C476C">
              <w:rPr>
                <w:b w:val="0"/>
                <w:bCs w:val="0"/>
                <w:szCs w:val="22"/>
              </w:rPr>
              <w:t xml:space="preserve"> not yet had any World </w:t>
            </w:r>
            <w:r w:rsidR="000E0FC7" w:rsidRPr="000C476C">
              <w:rPr>
                <w:b w:val="0"/>
                <w:bCs w:val="0"/>
                <w:noProof/>
                <w:szCs w:val="22"/>
              </w:rPr>
              <w:t>H</w:t>
            </w:r>
            <w:r w:rsidRPr="000C476C">
              <w:rPr>
                <w:b w:val="0"/>
                <w:bCs w:val="0"/>
                <w:noProof/>
                <w:szCs w:val="22"/>
              </w:rPr>
              <w:t>eritage</w:t>
            </w:r>
            <w:r w:rsidRPr="000C476C">
              <w:rPr>
                <w:b w:val="0"/>
                <w:bCs w:val="0"/>
                <w:szCs w:val="22"/>
              </w:rPr>
              <w:t xml:space="preserve"> site</w:t>
            </w:r>
            <w:r w:rsidR="00E32A3D" w:rsidRPr="000C476C">
              <w:rPr>
                <w:b w:val="0"/>
                <w:bCs w:val="0"/>
                <w:szCs w:val="22"/>
              </w:rPr>
              <w:t xml:space="preserve"> to the WHL</w:t>
            </w:r>
            <w:r w:rsidRPr="000C476C">
              <w:rPr>
                <w:b w:val="0"/>
                <w:bCs w:val="0"/>
                <w:szCs w:val="22"/>
              </w:rPr>
              <w:t xml:space="preserve"> is an appropriate policy by UNESCO.</w:t>
            </w:r>
          </w:p>
        </w:tc>
        <w:sdt>
          <w:sdtPr>
            <w:rPr>
              <w:szCs w:val="22"/>
            </w:rPr>
            <w:id w:val="-775087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61879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092666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995015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51790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522903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10) </w:t>
            </w:r>
            <w:r w:rsidR="00522903" w:rsidRPr="000C476C">
              <w:rPr>
                <w:b w:val="0"/>
                <w:bCs w:val="0"/>
                <w:szCs w:val="22"/>
              </w:rPr>
              <w:t>Proposed</w:t>
            </w:r>
            <w:r w:rsidRPr="000C476C">
              <w:rPr>
                <w:b w:val="0"/>
                <w:bCs w:val="0"/>
                <w:szCs w:val="22"/>
              </w:rPr>
              <w:t xml:space="preserve"> management</w:t>
            </w:r>
            <w:r w:rsidR="000C3B0F">
              <w:rPr>
                <w:b w:val="0"/>
                <w:bCs w:val="0"/>
                <w:szCs w:val="22"/>
              </w:rPr>
              <w:t xml:space="preserve"> plan</w:t>
            </w:r>
            <w:r w:rsidRPr="000C476C">
              <w:rPr>
                <w:b w:val="0"/>
                <w:bCs w:val="0"/>
                <w:szCs w:val="22"/>
              </w:rPr>
              <w:t xml:space="preserve"> </w:t>
            </w:r>
            <w:r w:rsidR="00522903" w:rsidRPr="000C476C">
              <w:rPr>
                <w:b w:val="0"/>
                <w:bCs w:val="0"/>
                <w:szCs w:val="22"/>
              </w:rPr>
              <w:t>for world heritage site works after nomination to the WHL</w:t>
            </w:r>
            <w:r w:rsidRPr="000C476C">
              <w:rPr>
                <w:b w:val="0"/>
                <w:bCs w:val="0"/>
                <w:szCs w:val="22"/>
              </w:rPr>
              <w:t>.</w:t>
            </w:r>
          </w:p>
        </w:tc>
        <w:sdt>
          <w:sdtPr>
            <w:rPr>
              <w:szCs w:val="22"/>
            </w:rPr>
            <w:id w:val="1144544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42551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602678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155836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58126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11) The longer WHL is the smaller importance of the nomination.</w:t>
            </w:r>
          </w:p>
        </w:tc>
        <w:sdt>
          <w:sdtPr>
            <w:rPr>
              <w:szCs w:val="22"/>
            </w:rPr>
            <w:id w:val="1500772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328438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411283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2103328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77917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12) Political relationships are effective in selecting or refusing </w:t>
            </w:r>
            <w:r w:rsidR="000C3B0F">
              <w:rPr>
                <w:b w:val="0"/>
                <w:bCs w:val="0"/>
                <w:szCs w:val="22"/>
              </w:rPr>
              <w:t>an application for nomination to the</w:t>
            </w:r>
            <w:r w:rsidRPr="000C476C">
              <w:rPr>
                <w:b w:val="0"/>
                <w:bCs w:val="0"/>
                <w:szCs w:val="22"/>
              </w:rPr>
              <w:t xml:space="preserve"> WHL.</w:t>
            </w:r>
          </w:p>
        </w:tc>
        <w:sdt>
          <w:sdtPr>
            <w:rPr>
              <w:szCs w:val="22"/>
            </w:rPr>
            <w:id w:val="-1614817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798649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85703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331672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3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13) The selective concepts of authenticity and integrity are ambiguous.</w:t>
            </w:r>
          </w:p>
        </w:tc>
        <w:sdt>
          <w:sdtPr>
            <w:rPr>
              <w:szCs w:val="22"/>
            </w:rPr>
            <w:id w:val="958452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391258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439651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799685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6272866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UNESCO’s Facilities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14) UNESCO an</w:t>
            </w:r>
            <w:r w:rsidR="00672F48" w:rsidRPr="000C476C">
              <w:rPr>
                <w:b w:val="0"/>
                <w:bCs w:val="0"/>
                <w:szCs w:val="22"/>
              </w:rPr>
              <w:t>d its advisory organizations effectively contributes</w:t>
            </w:r>
            <w:r w:rsidRPr="000C476C">
              <w:rPr>
                <w:b w:val="0"/>
                <w:bCs w:val="0"/>
                <w:szCs w:val="22"/>
              </w:rPr>
              <w:t xml:space="preserve"> to </w:t>
            </w:r>
            <w:r w:rsidR="00672F48" w:rsidRPr="000C476C">
              <w:rPr>
                <w:b w:val="0"/>
                <w:bCs w:val="0"/>
                <w:szCs w:val="22"/>
              </w:rPr>
              <w:t>provide the</w:t>
            </w:r>
            <w:r w:rsidRPr="000C476C">
              <w:rPr>
                <w:b w:val="0"/>
                <w:bCs w:val="0"/>
                <w:szCs w:val="22"/>
              </w:rPr>
              <w:t xml:space="preserve"> management plan</w:t>
            </w:r>
            <w:r w:rsidR="00672F48" w:rsidRPr="000C476C">
              <w:rPr>
                <w:b w:val="0"/>
                <w:bCs w:val="0"/>
                <w:szCs w:val="22"/>
              </w:rPr>
              <w:t xml:space="preserve"> of cultural sites</w:t>
            </w:r>
            <w:r w:rsidRPr="000C476C">
              <w:rPr>
                <w:b w:val="0"/>
                <w:bCs w:val="0"/>
                <w:szCs w:val="22"/>
              </w:rPr>
              <w:t>.</w:t>
            </w:r>
          </w:p>
        </w:tc>
        <w:sdt>
          <w:sdtPr>
            <w:rPr>
              <w:szCs w:val="22"/>
            </w:rPr>
            <w:id w:val="2140139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55661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64018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820464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047100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672F48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15) UNESCO</w:t>
            </w:r>
            <w:r w:rsidR="00672F48" w:rsidRPr="000C476C">
              <w:rPr>
                <w:b w:val="0"/>
                <w:bCs w:val="0"/>
                <w:szCs w:val="22"/>
              </w:rPr>
              <w:t xml:space="preserve"> is capable to provide t</w:t>
            </w:r>
            <w:r w:rsidRPr="000C476C">
              <w:rPr>
                <w:b w:val="0"/>
                <w:bCs w:val="0"/>
                <w:szCs w:val="22"/>
              </w:rPr>
              <w:t>echnical assistance and funding in cases of emergency.</w:t>
            </w:r>
          </w:p>
        </w:tc>
        <w:sdt>
          <w:sdtPr>
            <w:rPr>
              <w:szCs w:val="22"/>
            </w:rPr>
            <w:id w:val="1247769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39095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46263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268887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889417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513632" w:rsidP="00513632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16) The world h</w:t>
            </w:r>
            <w:r w:rsidR="00D75C7F" w:rsidRPr="000C476C">
              <w:rPr>
                <w:b w:val="0"/>
                <w:bCs w:val="0"/>
                <w:szCs w:val="22"/>
              </w:rPr>
              <w:t>eritage sites are protected during the war.</w:t>
            </w:r>
          </w:p>
        </w:tc>
        <w:sdt>
          <w:sdtPr>
            <w:rPr>
              <w:szCs w:val="22"/>
            </w:rPr>
            <w:id w:val="-1006894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14458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088305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211085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81971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17) </w:t>
            </w:r>
            <w:r w:rsidR="00513632" w:rsidRPr="000C476C">
              <w:rPr>
                <w:b w:val="0"/>
                <w:bCs w:val="0"/>
                <w:szCs w:val="22"/>
              </w:rPr>
              <w:t>The world heritage sites should not monitor periodically.</w:t>
            </w:r>
          </w:p>
        </w:tc>
        <w:sdt>
          <w:sdtPr>
            <w:rPr>
              <w:szCs w:val="22"/>
            </w:rPr>
            <w:id w:val="793631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952211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505544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5348837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677620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513632" w:rsidRPr="000C476C" w:rsidRDefault="00D75C7F" w:rsidP="00513632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18) The </w:t>
            </w:r>
            <w:r w:rsidR="00513632" w:rsidRPr="000C476C">
              <w:rPr>
                <w:b w:val="0"/>
                <w:bCs w:val="0"/>
                <w:szCs w:val="22"/>
              </w:rPr>
              <w:t xml:space="preserve">longer WHL </w:t>
            </w:r>
            <w:r w:rsidRPr="000C476C">
              <w:rPr>
                <w:b w:val="0"/>
                <w:bCs w:val="0"/>
                <w:szCs w:val="22"/>
              </w:rPr>
              <w:t>cause</w:t>
            </w:r>
            <w:r w:rsidR="00513632" w:rsidRPr="000C476C">
              <w:rPr>
                <w:b w:val="0"/>
                <w:bCs w:val="0"/>
                <w:szCs w:val="22"/>
              </w:rPr>
              <w:t>s</w:t>
            </w:r>
            <w:r w:rsidRPr="000C476C">
              <w:rPr>
                <w:b w:val="0"/>
                <w:bCs w:val="0"/>
                <w:szCs w:val="22"/>
              </w:rPr>
              <w:t xml:space="preserve"> a gap between existing resources and needs in future.</w:t>
            </w:r>
          </w:p>
        </w:tc>
        <w:sdt>
          <w:sdtPr>
            <w:rPr>
              <w:szCs w:val="22"/>
            </w:rPr>
            <w:id w:val="-602645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21617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54027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712967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577831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WHL and cultural sustainability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0C3B0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>
              <w:rPr>
                <w:b w:val="0"/>
                <w:bCs w:val="0"/>
                <w:szCs w:val="22"/>
              </w:rPr>
              <w:t>(19) Nomination to</w:t>
            </w:r>
            <w:r w:rsidR="00D75C7F" w:rsidRPr="000C476C">
              <w:rPr>
                <w:b w:val="0"/>
                <w:bCs w:val="0"/>
                <w:szCs w:val="22"/>
              </w:rPr>
              <w:t xml:space="preserve"> the WHL is a tool for recognizing, preserving and introducing local cultures.</w:t>
            </w:r>
          </w:p>
        </w:tc>
        <w:sdt>
          <w:sdtPr>
            <w:rPr>
              <w:szCs w:val="22"/>
            </w:rPr>
            <w:id w:val="1834408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271120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630477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518270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6969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lastRenderedPageBreak/>
              <w:t xml:space="preserve">(20) </w:t>
            </w:r>
            <w:r w:rsidR="00513632" w:rsidRPr="000C476C">
              <w:rPr>
                <w:b w:val="0"/>
                <w:bCs w:val="0"/>
                <w:szCs w:val="22"/>
              </w:rPr>
              <w:t>WHC has been successful to protect the</w:t>
            </w:r>
            <w:r w:rsidRPr="000C476C">
              <w:rPr>
                <w:b w:val="0"/>
                <w:bCs w:val="0"/>
                <w:szCs w:val="22"/>
              </w:rPr>
              <w:t xml:space="preserve"> both tangible and intangible cultural heritage.</w:t>
            </w:r>
          </w:p>
        </w:tc>
        <w:sdt>
          <w:sdtPr>
            <w:rPr>
              <w:szCs w:val="22"/>
            </w:rPr>
            <w:id w:val="1778367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38674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28754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249928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03780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CF4E22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1) Nomination </w:t>
            </w:r>
            <w:r w:rsidR="00CF4E22" w:rsidRPr="000C476C">
              <w:rPr>
                <w:b w:val="0"/>
                <w:bCs w:val="0"/>
                <w:szCs w:val="22"/>
              </w:rPr>
              <w:t>to</w:t>
            </w:r>
            <w:r w:rsidRPr="000C476C">
              <w:rPr>
                <w:b w:val="0"/>
                <w:bCs w:val="0"/>
                <w:szCs w:val="22"/>
              </w:rPr>
              <w:t xml:space="preserve"> the WHL enhance the local community's awareness of the </w:t>
            </w:r>
            <w:r w:rsidR="00CF4E22" w:rsidRPr="000C476C">
              <w:rPr>
                <w:b w:val="0"/>
                <w:bCs w:val="0"/>
                <w:szCs w:val="22"/>
              </w:rPr>
              <w:t>tourism benefits.</w:t>
            </w:r>
          </w:p>
        </w:tc>
        <w:sdt>
          <w:sdtPr>
            <w:rPr>
              <w:szCs w:val="22"/>
            </w:rPr>
            <w:id w:val="464163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53944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448588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008444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825617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22) UNESCO</w:t>
            </w:r>
            <w:r w:rsidR="00733882" w:rsidRPr="000C476C">
              <w:rPr>
                <w:b w:val="0"/>
                <w:bCs w:val="0"/>
                <w:szCs w:val="22"/>
              </w:rPr>
              <w:t>’s convention</w:t>
            </w:r>
            <w:r w:rsidRPr="000C476C">
              <w:rPr>
                <w:b w:val="0"/>
                <w:bCs w:val="0"/>
                <w:szCs w:val="22"/>
              </w:rPr>
              <w:t xml:space="preserve"> defines culture and cultural patterns based on Western philosophy.</w:t>
            </w:r>
          </w:p>
        </w:tc>
        <w:sdt>
          <w:sdtPr>
            <w:rPr>
              <w:szCs w:val="22"/>
            </w:rPr>
            <w:id w:val="-1061785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006365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825620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505364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54368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733882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3) </w:t>
            </w:r>
            <w:r w:rsidR="008C719D" w:rsidRPr="000C476C">
              <w:rPr>
                <w:b w:val="0"/>
                <w:bCs w:val="0"/>
                <w:szCs w:val="22"/>
              </w:rPr>
              <w:t xml:space="preserve">The </w:t>
            </w:r>
            <w:r w:rsidR="00733882" w:rsidRPr="000C476C">
              <w:rPr>
                <w:b w:val="0"/>
                <w:bCs w:val="0"/>
                <w:szCs w:val="22"/>
              </w:rPr>
              <w:t xml:space="preserve">tourist crowd brings </w:t>
            </w:r>
            <w:r w:rsidRPr="000C476C">
              <w:rPr>
                <w:b w:val="0"/>
                <w:bCs w:val="0"/>
                <w:szCs w:val="22"/>
              </w:rPr>
              <w:t>a danger to th</w:t>
            </w:r>
            <w:r w:rsidR="00733882" w:rsidRPr="000C476C">
              <w:rPr>
                <w:b w:val="0"/>
                <w:bCs w:val="0"/>
                <w:szCs w:val="22"/>
              </w:rPr>
              <w:t>e local community’s social life.</w:t>
            </w:r>
          </w:p>
        </w:tc>
        <w:sdt>
          <w:sdtPr>
            <w:rPr>
              <w:szCs w:val="22"/>
            </w:rPr>
            <w:id w:val="-216744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03646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8148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2085129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45392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WHL and economic sustainability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8C719D" w:rsidP="008C719D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4) Nomination to the WHL </w:t>
            </w:r>
            <w:r w:rsidR="00D75C7F" w:rsidRPr="000C476C">
              <w:rPr>
                <w:b w:val="0"/>
                <w:bCs w:val="0"/>
                <w:szCs w:val="22"/>
              </w:rPr>
              <w:t xml:space="preserve">enhances </w:t>
            </w:r>
            <w:r w:rsidRPr="000C476C">
              <w:rPr>
                <w:b w:val="0"/>
                <w:bCs w:val="0"/>
                <w:szCs w:val="22"/>
              </w:rPr>
              <w:t xml:space="preserve">the </w:t>
            </w:r>
            <w:r w:rsidR="00D75C7F" w:rsidRPr="000C476C">
              <w:rPr>
                <w:b w:val="0"/>
                <w:bCs w:val="0"/>
                <w:szCs w:val="22"/>
              </w:rPr>
              <w:t>local and national economic growth.</w:t>
            </w:r>
          </w:p>
        </w:tc>
        <w:sdt>
          <w:sdtPr>
            <w:rPr>
              <w:szCs w:val="22"/>
            </w:rPr>
            <w:id w:val="404579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38635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62053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205268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49836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8C719D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5) Nomination </w:t>
            </w:r>
            <w:r w:rsidR="008C719D" w:rsidRPr="000C476C">
              <w:rPr>
                <w:b w:val="0"/>
                <w:bCs w:val="0"/>
                <w:szCs w:val="22"/>
              </w:rPr>
              <w:t>to the WHL protects and develops the</w:t>
            </w:r>
            <w:r w:rsidRPr="000C476C">
              <w:rPr>
                <w:b w:val="0"/>
                <w:bCs w:val="0"/>
                <w:szCs w:val="22"/>
              </w:rPr>
              <w:t xml:space="preserve"> traditional local businesses.</w:t>
            </w:r>
          </w:p>
        </w:tc>
        <w:sdt>
          <w:sdtPr>
            <w:rPr>
              <w:szCs w:val="22"/>
            </w:rPr>
            <w:id w:val="-835834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98610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311473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34642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01546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C13D0A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6) Gentrification is the </w:t>
            </w:r>
            <w:r w:rsidR="00C13D0A" w:rsidRPr="000C476C">
              <w:rPr>
                <w:b w:val="0"/>
                <w:bCs w:val="0"/>
                <w:szCs w:val="22"/>
              </w:rPr>
              <w:t>outcomes</w:t>
            </w:r>
            <w:r w:rsidRPr="000C476C">
              <w:rPr>
                <w:b w:val="0"/>
                <w:bCs w:val="0"/>
                <w:szCs w:val="22"/>
              </w:rPr>
              <w:t xml:space="preserve"> of nomination </w:t>
            </w:r>
            <w:r w:rsidR="00C13D0A" w:rsidRPr="000C476C">
              <w:rPr>
                <w:b w:val="0"/>
                <w:bCs w:val="0"/>
                <w:szCs w:val="22"/>
              </w:rPr>
              <w:t xml:space="preserve">cultural sites to </w:t>
            </w:r>
            <w:r w:rsidRPr="000C476C">
              <w:rPr>
                <w:b w:val="0"/>
                <w:bCs w:val="0"/>
                <w:szCs w:val="22"/>
              </w:rPr>
              <w:t>the WHL.</w:t>
            </w:r>
          </w:p>
        </w:tc>
        <w:sdt>
          <w:sdtPr>
            <w:rPr>
              <w:szCs w:val="22"/>
            </w:rPr>
            <w:id w:val="339287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182388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802816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02254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921067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D2D7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7) </w:t>
            </w:r>
            <w:r w:rsidR="00D11461" w:rsidRPr="000C476C">
              <w:rPr>
                <w:b w:val="0"/>
                <w:bCs w:val="0"/>
                <w:szCs w:val="22"/>
              </w:rPr>
              <w:t>Commodification</w:t>
            </w:r>
            <w:r w:rsidR="00BD2D75" w:rsidRPr="000C476C">
              <w:rPr>
                <w:b w:val="0"/>
                <w:bCs w:val="0"/>
                <w:szCs w:val="22"/>
              </w:rPr>
              <w:t xml:space="preserve"> the cultural heritage is wrong.</w:t>
            </w:r>
          </w:p>
        </w:tc>
        <w:sdt>
          <w:sdtPr>
            <w:rPr>
              <w:szCs w:val="22"/>
            </w:rPr>
            <w:id w:val="615029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453172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867120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014810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3917695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Preservation of Local heritage sites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11461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8) Nomination </w:t>
            </w:r>
            <w:r w:rsidR="00D11461" w:rsidRPr="000C476C">
              <w:rPr>
                <w:b w:val="0"/>
                <w:bCs w:val="0"/>
                <w:szCs w:val="22"/>
              </w:rPr>
              <w:t>to the</w:t>
            </w:r>
            <w:r w:rsidRPr="000C476C">
              <w:rPr>
                <w:b w:val="0"/>
                <w:bCs w:val="0"/>
                <w:szCs w:val="22"/>
              </w:rPr>
              <w:t xml:space="preserve"> WHL </w:t>
            </w:r>
            <w:r w:rsidR="00D11461" w:rsidRPr="000C476C">
              <w:rPr>
                <w:b w:val="0"/>
                <w:bCs w:val="0"/>
                <w:szCs w:val="22"/>
              </w:rPr>
              <w:t>brings efficient preservation for local sites.</w:t>
            </w:r>
          </w:p>
        </w:tc>
        <w:sdt>
          <w:sdtPr>
            <w:rPr>
              <w:szCs w:val="22"/>
            </w:rPr>
            <w:id w:val="-19532422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41378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7512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839298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11908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11461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29) </w:t>
            </w:r>
            <w:r w:rsidR="00D11461" w:rsidRPr="000C476C">
              <w:rPr>
                <w:b w:val="0"/>
                <w:bCs w:val="0"/>
                <w:szCs w:val="22"/>
              </w:rPr>
              <w:t>Prestige is the main motivation for including a cultural site to the WHL by state parties.</w:t>
            </w:r>
          </w:p>
        </w:tc>
        <w:sdt>
          <w:sdtPr>
            <w:rPr>
              <w:szCs w:val="22"/>
            </w:rPr>
            <w:id w:val="-763753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3338334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2114940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466558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30921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30) </w:t>
            </w:r>
            <w:r w:rsidR="009703F3" w:rsidRPr="000C476C">
              <w:rPr>
                <w:b w:val="0"/>
                <w:bCs w:val="0"/>
                <w:szCs w:val="22"/>
              </w:rPr>
              <w:t>Tourist provides fund for preservation of Cultural heritage sites.</w:t>
            </w:r>
          </w:p>
        </w:tc>
        <w:sdt>
          <w:sdtPr>
            <w:rPr>
              <w:szCs w:val="22"/>
            </w:rPr>
            <w:id w:val="2090886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026823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06463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904761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460225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31) </w:t>
            </w:r>
            <w:r w:rsidR="00742098" w:rsidRPr="000C476C">
              <w:rPr>
                <w:b w:val="0"/>
                <w:bCs w:val="0"/>
                <w:szCs w:val="22"/>
              </w:rPr>
              <w:t>Lack of a strong plan for attracting experts and human resources is evident at world heritage sites.</w:t>
            </w:r>
          </w:p>
        </w:tc>
        <w:sdt>
          <w:sdtPr>
            <w:rPr>
              <w:szCs w:val="22"/>
            </w:rPr>
            <w:id w:val="465723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78556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629821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917581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41532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32) Lack of planning to control adverse environmental impacts will reduce the tourist.</w:t>
            </w:r>
          </w:p>
        </w:tc>
        <w:sdt>
          <w:sdtPr>
            <w:rPr>
              <w:szCs w:val="22"/>
            </w:rPr>
            <w:id w:val="768049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387945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645159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675954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589758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lastRenderedPageBreak/>
              <w:t>(33) Political sanctions and non-cooperation of international organizations disrupt tourism activities in the local site.</w:t>
            </w:r>
          </w:p>
        </w:tc>
        <w:sdt>
          <w:sdtPr>
            <w:rPr>
              <w:szCs w:val="22"/>
            </w:rPr>
            <w:id w:val="-1870991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333832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635014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20822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64316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Selection Process By Local Managers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742098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 xml:space="preserve">(34) </w:t>
            </w:r>
            <w:r w:rsidR="00742098" w:rsidRPr="000C476C">
              <w:rPr>
                <w:b w:val="0"/>
                <w:bCs w:val="0"/>
                <w:szCs w:val="22"/>
              </w:rPr>
              <w:t>“Historic and architectural values” plays an</w:t>
            </w:r>
            <w:r w:rsidRPr="000C476C">
              <w:rPr>
                <w:b w:val="0"/>
                <w:bCs w:val="0"/>
                <w:szCs w:val="22"/>
              </w:rPr>
              <w:t xml:space="preserve"> important role </w:t>
            </w:r>
            <w:r w:rsidR="00742098" w:rsidRPr="000C476C">
              <w:rPr>
                <w:b w:val="0"/>
                <w:bCs w:val="0"/>
                <w:szCs w:val="22"/>
              </w:rPr>
              <w:t xml:space="preserve">to put a cultural site in the tentative list. </w:t>
            </w:r>
          </w:p>
        </w:tc>
        <w:sdt>
          <w:sdtPr>
            <w:rPr>
              <w:szCs w:val="22"/>
            </w:rPr>
            <w:id w:val="1299414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53990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64327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810394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04826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35) “Empowering the Life of Ethnic and Religious Minorities</w:t>
            </w:r>
            <w:r w:rsidR="00157FB4">
              <w:rPr>
                <w:b w:val="0"/>
                <w:bCs w:val="0"/>
                <w:szCs w:val="22"/>
              </w:rPr>
              <w:t>”</w:t>
            </w:r>
            <w:r w:rsidR="008B7B5B" w:rsidRPr="000C476C">
              <w:rPr>
                <w:b w:val="0"/>
                <w:bCs w:val="0"/>
                <w:szCs w:val="22"/>
              </w:rPr>
              <w:t xml:space="preserve"> plays an important role to put a cultural site in the tentative list.</w:t>
            </w:r>
          </w:p>
        </w:tc>
        <w:sdt>
          <w:sdtPr>
            <w:rPr>
              <w:szCs w:val="22"/>
            </w:rPr>
            <w:id w:val="-516388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40360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9425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717006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62064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8B7B5B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3</w:t>
            </w:r>
            <w:r w:rsidR="008B7B5B" w:rsidRPr="000C476C">
              <w:rPr>
                <w:b w:val="0"/>
                <w:bCs w:val="0"/>
                <w:szCs w:val="22"/>
              </w:rPr>
              <w:t>6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8B7B5B" w:rsidRPr="000C476C">
              <w:rPr>
                <w:b w:val="0"/>
                <w:bCs w:val="0"/>
                <w:szCs w:val="22"/>
              </w:rPr>
              <w:t>The features of authenticity and integrity changes after nomination the cultural sites to the WHL.</w:t>
            </w:r>
          </w:p>
        </w:tc>
        <w:sdt>
          <w:sdtPr>
            <w:rPr>
              <w:szCs w:val="22"/>
            </w:rPr>
            <w:id w:val="1868092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685275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2065709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827404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30088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8B7B5B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3</w:t>
            </w:r>
            <w:r w:rsidR="008B7B5B" w:rsidRPr="000C476C">
              <w:rPr>
                <w:b w:val="0"/>
                <w:bCs w:val="0"/>
                <w:szCs w:val="22"/>
              </w:rPr>
              <w:t>7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8B7B5B" w:rsidRPr="000C476C">
              <w:rPr>
                <w:b w:val="0"/>
                <w:bCs w:val="0"/>
                <w:szCs w:val="22"/>
              </w:rPr>
              <w:t>The visual quality of cultural sites decrease after nomination to the WHL.</w:t>
            </w:r>
          </w:p>
        </w:tc>
        <w:sdt>
          <w:sdtPr>
            <w:rPr>
              <w:szCs w:val="22"/>
            </w:rPr>
            <w:id w:val="-940986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4661215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202139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805151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805618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Local Facilities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8B7B5B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3</w:t>
            </w:r>
            <w:r w:rsidR="008B7B5B" w:rsidRPr="000C476C">
              <w:rPr>
                <w:b w:val="0"/>
                <w:bCs w:val="0"/>
                <w:szCs w:val="22"/>
              </w:rPr>
              <w:t>8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AB2E59" w:rsidRPr="000C476C">
              <w:rPr>
                <w:b w:val="0"/>
                <w:bCs w:val="0"/>
                <w:szCs w:val="22"/>
              </w:rPr>
              <w:t>Investments in local sites increases by nomination to the WHL.</w:t>
            </w:r>
          </w:p>
        </w:tc>
        <w:sdt>
          <w:sdtPr>
            <w:rPr>
              <w:szCs w:val="22"/>
            </w:rPr>
            <w:id w:val="-685912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092931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57520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36154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747451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0127ED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</w:t>
            </w:r>
            <w:r w:rsidR="000127ED" w:rsidRPr="000C476C">
              <w:rPr>
                <w:b w:val="0"/>
                <w:bCs w:val="0"/>
                <w:szCs w:val="22"/>
              </w:rPr>
              <w:t>39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5A503C" w:rsidRPr="000C476C">
              <w:rPr>
                <w:b w:val="0"/>
                <w:bCs w:val="0"/>
                <w:szCs w:val="22"/>
              </w:rPr>
              <w:t>The infrastructure of the city improves by nomination cultural sites to the WHL.</w:t>
            </w:r>
          </w:p>
        </w:tc>
        <w:sdt>
          <w:sdtPr>
            <w:rPr>
              <w:szCs w:val="22"/>
            </w:rPr>
            <w:id w:val="701358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053147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522479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2110618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870919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5A503C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0127ED" w:rsidRPr="000C476C">
              <w:rPr>
                <w:b w:val="0"/>
                <w:bCs w:val="0"/>
                <w:szCs w:val="22"/>
              </w:rPr>
              <w:t>0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5A503C" w:rsidRPr="000C476C">
              <w:rPr>
                <w:b w:val="0"/>
                <w:bCs w:val="0"/>
                <w:szCs w:val="22"/>
              </w:rPr>
              <w:t>Educational and medical facilities develops at the city level by nomination cultural site to the WHL.</w:t>
            </w:r>
          </w:p>
        </w:tc>
        <w:sdt>
          <w:sdtPr>
            <w:rPr>
              <w:szCs w:val="22"/>
            </w:rPr>
            <w:id w:val="514741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867363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210907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4301983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217019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0127ED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0127ED" w:rsidRPr="000C476C">
              <w:rPr>
                <w:b w:val="0"/>
                <w:bCs w:val="0"/>
                <w:szCs w:val="22"/>
              </w:rPr>
              <w:t>1</w:t>
            </w:r>
            <w:r w:rsidRPr="000C476C">
              <w:rPr>
                <w:b w:val="0"/>
                <w:bCs w:val="0"/>
                <w:szCs w:val="22"/>
              </w:rPr>
              <w:t xml:space="preserve">) Inappropriate status of terminals and airports has a negative impact on the </w:t>
            </w:r>
            <w:r w:rsidR="005A503C" w:rsidRPr="000C476C">
              <w:rPr>
                <w:b w:val="0"/>
                <w:bCs w:val="0"/>
                <w:szCs w:val="22"/>
              </w:rPr>
              <w:t xml:space="preserve">attraction of </w:t>
            </w:r>
            <w:r w:rsidRPr="000C476C">
              <w:rPr>
                <w:b w:val="0"/>
                <w:bCs w:val="0"/>
                <w:szCs w:val="22"/>
              </w:rPr>
              <w:t>cultural heritage site.</w:t>
            </w:r>
          </w:p>
        </w:tc>
        <w:sdt>
          <w:sdtPr>
            <w:rPr>
              <w:szCs w:val="22"/>
            </w:rPr>
            <w:id w:val="-1976133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807388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563717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280536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834140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94E6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B94E65" w:rsidRPr="000C476C">
              <w:rPr>
                <w:b w:val="0"/>
                <w:bCs w:val="0"/>
                <w:szCs w:val="22"/>
              </w:rPr>
              <w:t>2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B94E65" w:rsidRPr="000C476C">
              <w:rPr>
                <w:b w:val="0"/>
                <w:bCs w:val="0"/>
                <w:szCs w:val="22"/>
              </w:rPr>
              <w:t>The lack of safety in suburban transportation decreases the attraction of cultural sites.</w:t>
            </w:r>
          </w:p>
        </w:tc>
        <w:sdt>
          <w:sdtPr>
            <w:rPr>
              <w:szCs w:val="22"/>
            </w:rPr>
            <w:id w:val="1933007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273740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59408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2122682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505934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94E6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B94E65" w:rsidRPr="000C476C">
              <w:rPr>
                <w:b w:val="0"/>
                <w:bCs w:val="0"/>
                <w:szCs w:val="22"/>
              </w:rPr>
              <w:t>3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B94E65" w:rsidRPr="000C476C">
              <w:rPr>
                <w:b w:val="0"/>
                <w:bCs w:val="0"/>
                <w:szCs w:val="22"/>
              </w:rPr>
              <w:t>Failure to standardize the principles of global tourism has a negative impact on the attraction of cultural heritage site.</w:t>
            </w:r>
          </w:p>
        </w:tc>
        <w:sdt>
          <w:sdtPr>
            <w:rPr>
              <w:szCs w:val="22"/>
            </w:rPr>
            <w:id w:val="-1884391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772439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259823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20864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310699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0C476C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0C476C" w:rsidRPr="000C476C" w:rsidRDefault="000C476C" w:rsidP="00B94E65">
            <w:pPr>
              <w:spacing w:before="120" w:after="120"/>
              <w:rPr>
                <w:szCs w:val="22"/>
              </w:rPr>
            </w:pPr>
          </w:p>
        </w:tc>
        <w:tc>
          <w:tcPr>
            <w:tcW w:w="1077" w:type="dxa"/>
            <w:vAlign w:val="center"/>
          </w:tcPr>
          <w:p w:rsidR="000C476C" w:rsidRPr="000C476C" w:rsidRDefault="000C476C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1077" w:type="dxa"/>
            <w:vAlign w:val="center"/>
          </w:tcPr>
          <w:p w:rsidR="000C476C" w:rsidRPr="000C476C" w:rsidRDefault="000C476C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1077" w:type="dxa"/>
            <w:vAlign w:val="center"/>
          </w:tcPr>
          <w:p w:rsidR="000C476C" w:rsidRPr="000C476C" w:rsidRDefault="000C476C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1077" w:type="dxa"/>
            <w:vAlign w:val="center"/>
          </w:tcPr>
          <w:p w:rsidR="000C476C" w:rsidRPr="000C476C" w:rsidRDefault="000C476C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</w:p>
        </w:tc>
        <w:tc>
          <w:tcPr>
            <w:tcW w:w="1078" w:type="dxa"/>
            <w:vAlign w:val="center"/>
          </w:tcPr>
          <w:p w:rsidR="000C476C" w:rsidRPr="000C476C" w:rsidRDefault="000C476C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</w:p>
        </w:tc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lastRenderedPageBreak/>
              <w:t>Cultural sustainability at the local level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94E6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B94E65" w:rsidRPr="000C476C">
              <w:rPr>
                <w:b w:val="0"/>
                <w:bCs w:val="0"/>
                <w:szCs w:val="22"/>
              </w:rPr>
              <w:t>4</w:t>
            </w:r>
            <w:r w:rsidRPr="000C476C">
              <w:rPr>
                <w:b w:val="0"/>
                <w:bCs w:val="0"/>
                <w:szCs w:val="22"/>
              </w:rPr>
              <w:t xml:space="preserve">) Nomination </w:t>
            </w:r>
            <w:r w:rsidR="00B94E65" w:rsidRPr="000C476C">
              <w:rPr>
                <w:b w:val="0"/>
                <w:bCs w:val="0"/>
                <w:szCs w:val="22"/>
              </w:rPr>
              <w:t>to the</w:t>
            </w:r>
            <w:r w:rsidRPr="000C476C">
              <w:rPr>
                <w:b w:val="0"/>
                <w:bCs w:val="0"/>
                <w:szCs w:val="22"/>
              </w:rPr>
              <w:t xml:space="preserve"> WHL </w:t>
            </w:r>
            <w:r w:rsidR="00B94E65" w:rsidRPr="000C476C">
              <w:rPr>
                <w:b w:val="0"/>
                <w:bCs w:val="0"/>
                <w:szCs w:val="22"/>
              </w:rPr>
              <w:t>brings</w:t>
            </w:r>
            <w:r w:rsidRPr="000C476C">
              <w:rPr>
                <w:b w:val="0"/>
                <w:bCs w:val="0"/>
                <w:szCs w:val="22"/>
              </w:rPr>
              <w:t xml:space="preserve"> cultural interaction between</w:t>
            </w:r>
            <w:r w:rsidR="00B94E65" w:rsidRPr="000C476C">
              <w:rPr>
                <w:b w:val="0"/>
                <w:bCs w:val="0"/>
                <w:szCs w:val="22"/>
              </w:rPr>
              <w:t xml:space="preserve"> different</w:t>
            </w:r>
            <w:r w:rsidRPr="000C476C">
              <w:rPr>
                <w:b w:val="0"/>
                <w:bCs w:val="0"/>
                <w:szCs w:val="22"/>
              </w:rPr>
              <w:t xml:space="preserve"> religions and nations.</w:t>
            </w:r>
          </w:p>
        </w:tc>
        <w:sdt>
          <w:sdtPr>
            <w:rPr>
              <w:szCs w:val="22"/>
            </w:rPr>
            <w:id w:val="-32034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998612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20090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2024083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40175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94E6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B94E65" w:rsidRPr="000C476C">
              <w:rPr>
                <w:b w:val="0"/>
                <w:bCs w:val="0"/>
                <w:szCs w:val="22"/>
              </w:rPr>
              <w:t>5</w:t>
            </w:r>
            <w:r w:rsidR="000C3B0F">
              <w:rPr>
                <w:b w:val="0"/>
                <w:bCs w:val="0"/>
                <w:szCs w:val="22"/>
              </w:rPr>
              <w:t>) Nomination to the</w:t>
            </w:r>
            <w:r w:rsidRPr="000C476C">
              <w:rPr>
                <w:b w:val="0"/>
                <w:bCs w:val="0"/>
                <w:szCs w:val="22"/>
              </w:rPr>
              <w:t xml:space="preserve"> WHL enhances the prosperity and variety of handicrafts.</w:t>
            </w:r>
          </w:p>
        </w:tc>
        <w:sdt>
          <w:sdtPr>
            <w:rPr>
              <w:szCs w:val="22"/>
            </w:rPr>
            <w:id w:val="-1362975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237628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776292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099061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550888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94E6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B94E65" w:rsidRPr="000C476C">
              <w:rPr>
                <w:b w:val="0"/>
                <w:bCs w:val="0"/>
                <w:szCs w:val="22"/>
              </w:rPr>
              <w:t>6</w:t>
            </w:r>
            <w:r w:rsidRPr="000C476C">
              <w:rPr>
                <w:b w:val="0"/>
                <w:bCs w:val="0"/>
                <w:szCs w:val="22"/>
              </w:rPr>
              <w:t xml:space="preserve">) Nomination </w:t>
            </w:r>
            <w:r w:rsidR="00B94E65" w:rsidRPr="000C476C">
              <w:rPr>
                <w:b w:val="0"/>
                <w:bCs w:val="0"/>
                <w:szCs w:val="22"/>
              </w:rPr>
              <w:t>to the</w:t>
            </w:r>
            <w:r w:rsidRPr="000C476C">
              <w:rPr>
                <w:b w:val="0"/>
                <w:bCs w:val="0"/>
                <w:szCs w:val="22"/>
              </w:rPr>
              <w:t xml:space="preserve"> WHL attracts a special attention on holding traditional festivals.</w:t>
            </w:r>
          </w:p>
        </w:tc>
        <w:sdt>
          <w:sdtPr>
            <w:rPr>
              <w:szCs w:val="22"/>
            </w:rPr>
            <w:id w:val="-353565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5873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82470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38561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64758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94E6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B94E65" w:rsidRPr="000C476C">
              <w:rPr>
                <w:b w:val="0"/>
                <w:bCs w:val="0"/>
                <w:szCs w:val="22"/>
              </w:rPr>
              <w:t>7</w:t>
            </w:r>
            <w:r w:rsidRPr="000C476C">
              <w:rPr>
                <w:b w:val="0"/>
                <w:bCs w:val="0"/>
                <w:szCs w:val="22"/>
              </w:rPr>
              <w:t xml:space="preserve">) Nomination </w:t>
            </w:r>
            <w:r w:rsidR="00B94E65" w:rsidRPr="000C476C">
              <w:rPr>
                <w:b w:val="0"/>
                <w:bCs w:val="0"/>
                <w:szCs w:val="22"/>
              </w:rPr>
              <w:t>to the</w:t>
            </w:r>
            <w:r w:rsidRPr="000C476C">
              <w:rPr>
                <w:b w:val="0"/>
                <w:bCs w:val="0"/>
                <w:szCs w:val="22"/>
              </w:rPr>
              <w:t xml:space="preserve"> WHL</w:t>
            </w:r>
            <w:r w:rsidR="00B94E65" w:rsidRPr="000C476C">
              <w:rPr>
                <w:b w:val="0"/>
                <w:bCs w:val="0"/>
                <w:szCs w:val="22"/>
              </w:rPr>
              <w:t xml:space="preserve"> </w:t>
            </w:r>
            <w:r w:rsidRPr="000C476C">
              <w:rPr>
                <w:b w:val="0"/>
                <w:bCs w:val="0"/>
                <w:szCs w:val="22"/>
              </w:rPr>
              <w:t>train</w:t>
            </w:r>
            <w:r w:rsidR="00B94E65" w:rsidRPr="000C476C">
              <w:rPr>
                <w:b w:val="0"/>
                <w:bCs w:val="0"/>
                <w:szCs w:val="22"/>
              </w:rPr>
              <w:t>s</w:t>
            </w:r>
            <w:r w:rsidRPr="000C476C">
              <w:rPr>
                <w:b w:val="0"/>
                <w:bCs w:val="0"/>
                <w:szCs w:val="22"/>
              </w:rPr>
              <w:t xml:space="preserve"> specialist staff </w:t>
            </w:r>
            <w:r w:rsidR="00B94E65" w:rsidRPr="000C476C">
              <w:rPr>
                <w:b w:val="0"/>
                <w:bCs w:val="0"/>
                <w:szCs w:val="22"/>
              </w:rPr>
              <w:t>for</w:t>
            </w:r>
            <w:r w:rsidRPr="000C476C">
              <w:rPr>
                <w:b w:val="0"/>
                <w:bCs w:val="0"/>
                <w:szCs w:val="22"/>
              </w:rPr>
              <w:t xml:space="preserve"> cultural activities.</w:t>
            </w:r>
          </w:p>
        </w:tc>
        <w:sdt>
          <w:sdtPr>
            <w:rPr>
              <w:szCs w:val="22"/>
            </w:rPr>
            <w:id w:val="-181591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347686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568602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78364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767373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94E6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4</w:t>
            </w:r>
            <w:r w:rsidR="00B94E65" w:rsidRPr="000C476C">
              <w:rPr>
                <w:b w:val="0"/>
                <w:bCs w:val="0"/>
                <w:szCs w:val="22"/>
              </w:rPr>
              <w:t>8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B94E65" w:rsidRPr="000C476C">
              <w:rPr>
                <w:b w:val="0"/>
                <w:bCs w:val="0"/>
                <w:szCs w:val="22"/>
              </w:rPr>
              <w:t xml:space="preserve">Lack of collaboration between government and the private sector in the field of tourism appears after nomination the cultural sites to the WHL.  </w:t>
            </w:r>
          </w:p>
        </w:tc>
        <w:sdt>
          <w:sdtPr>
            <w:rPr>
              <w:szCs w:val="22"/>
            </w:rPr>
            <w:id w:val="2021429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967742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196395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14147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41492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B94E65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</w:t>
            </w:r>
            <w:r w:rsidR="00B94E65" w:rsidRPr="000C476C">
              <w:rPr>
                <w:b w:val="0"/>
                <w:bCs w:val="0"/>
                <w:szCs w:val="22"/>
              </w:rPr>
              <w:t>49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0C476C" w:rsidRPr="000C476C">
              <w:rPr>
                <w:b w:val="0"/>
                <w:bCs w:val="0"/>
                <w:szCs w:val="22"/>
              </w:rPr>
              <w:t>In</w:t>
            </w:r>
            <w:r w:rsidR="00B94E65" w:rsidRPr="000C476C">
              <w:rPr>
                <w:b w:val="0"/>
                <w:bCs w:val="0"/>
                <w:szCs w:val="22"/>
              </w:rPr>
              <w:t xml:space="preserve"> some cases, there has been a poor understanding of the moral and tastes of foreign tourists at the world heritage sites</w:t>
            </w:r>
            <w:r w:rsidR="007D62B8" w:rsidRPr="000C476C">
              <w:rPr>
                <w:b w:val="0"/>
                <w:bCs w:val="0"/>
                <w:szCs w:val="22"/>
              </w:rPr>
              <w:t>.</w:t>
            </w:r>
          </w:p>
        </w:tc>
        <w:sdt>
          <w:sdtPr>
            <w:rPr>
              <w:szCs w:val="22"/>
            </w:rPr>
            <w:id w:val="1892768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87367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768733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2059155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830177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D75C7F">
            <w:pPr>
              <w:spacing w:before="120" w:after="120"/>
              <w:jc w:val="center"/>
              <w:rPr>
                <w:szCs w:val="22"/>
              </w:rPr>
            </w:pPr>
            <w:r w:rsidRPr="000C476C">
              <w:rPr>
                <w:szCs w:val="22"/>
              </w:rPr>
              <w:t>Economic Sustainability at the local level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Disagree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Uncertain</w:t>
            </w:r>
          </w:p>
        </w:tc>
        <w:tc>
          <w:tcPr>
            <w:tcW w:w="1077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Agree</w:t>
            </w:r>
          </w:p>
        </w:tc>
        <w:tc>
          <w:tcPr>
            <w:tcW w:w="1078" w:type="dxa"/>
            <w:vAlign w:val="center"/>
          </w:tcPr>
          <w:p w:rsidR="00D75C7F" w:rsidRPr="000C476C" w:rsidRDefault="00D75C7F" w:rsidP="00D75C7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C476C">
              <w:rPr>
                <w:sz w:val="20"/>
                <w:szCs w:val="20"/>
              </w:rPr>
              <w:t>Strongly Agree</w:t>
            </w:r>
          </w:p>
        </w:tc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7D62B8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5</w:t>
            </w:r>
            <w:r w:rsidR="00B94E65" w:rsidRPr="000C476C">
              <w:rPr>
                <w:b w:val="0"/>
                <w:bCs w:val="0"/>
                <w:szCs w:val="22"/>
              </w:rPr>
              <w:t>0</w:t>
            </w:r>
            <w:r w:rsidRPr="000C476C">
              <w:rPr>
                <w:b w:val="0"/>
                <w:bCs w:val="0"/>
                <w:szCs w:val="22"/>
              </w:rPr>
              <w:t xml:space="preserve">) The promotion of cultural heritage at the international level is a </w:t>
            </w:r>
            <w:r w:rsidR="007D62B8" w:rsidRPr="000C476C">
              <w:rPr>
                <w:b w:val="0"/>
                <w:bCs w:val="0"/>
                <w:szCs w:val="22"/>
              </w:rPr>
              <w:t>motivation</w:t>
            </w:r>
            <w:r w:rsidRPr="000C476C">
              <w:rPr>
                <w:b w:val="0"/>
                <w:bCs w:val="0"/>
                <w:szCs w:val="22"/>
              </w:rPr>
              <w:t xml:space="preserve"> fo</w:t>
            </w:r>
            <w:r w:rsidR="007D62B8" w:rsidRPr="000C476C">
              <w:rPr>
                <w:b w:val="0"/>
                <w:bCs w:val="0"/>
                <w:szCs w:val="22"/>
              </w:rPr>
              <w:t>r regional economic growth.</w:t>
            </w:r>
          </w:p>
        </w:tc>
        <w:sdt>
          <w:sdtPr>
            <w:rPr>
              <w:szCs w:val="22"/>
            </w:rPr>
            <w:id w:val="1469235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798950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453870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479838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512752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7D62B8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5</w:t>
            </w:r>
            <w:r w:rsidR="007D62B8" w:rsidRPr="000C476C">
              <w:rPr>
                <w:b w:val="0"/>
                <w:bCs w:val="0"/>
                <w:szCs w:val="22"/>
              </w:rPr>
              <w:t>1</w:t>
            </w:r>
            <w:r w:rsidRPr="000C476C">
              <w:rPr>
                <w:b w:val="0"/>
                <w:bCs w:val="0"/>
                <w:szCs w:val="22"/>
              </w:rPr>
              <w:t xml:space="preserve">) Nomination </w:t>
            </w:r>
            <w:r w:rsidR="007D62B8" w:rsidRPr="000C476C">
              <w:rPr>
                <w:b w:val="0"/>
                <w:bCs w:val="0"/>
                <w:szCs w:val="22"/>
              </w:rPr>
              <w:t xml:space="preserve">to the </w:t>
            </w:r>
            <w:r w:rsidRPr="000C476C">
              <w:rPr>
                <w:b w:val="0"/>
                <w:bCs w:val="0"/>
                <w:szCs w:val="22"/>
              </w:rPr>
              <w:t xml:space="preserve">WHL </w:t>
            </w:r>
            <w:r w:rsidR="007D62B8" w:rsidRPr="000C476C">
              <w:rPr>
                <w:b w:val="0"/>
                <w:bCs w:val="0"/>
                <w:szCs w:val="22"/>
              </w:rPr>
              <w:t>brings many job opportunities.</w:t>
            </w:r>
          </w:p>
        </w:tc>
        <w:sdt>
          <w:sdtPr>
            <w:rPr>
              <w:szCs w:val="22"/>
            </w:rPr>
            <w:id w:val="1573769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615136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130751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248419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463610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7D62B8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5</w:t>
            </w:r>
            <w:r w:rsidR="007D62B8" w:rsidRPr="000C476C">
              <w:rPr>
                <w:b w:val="0"/>
                <w:bCs w:val="0"/>
                <w:szCs w:val="22"/>
              </w:rPr>
              <w:t>2</w:t>
            </w:r>
            <w:r w:rsidRPr="000C476C">
              <w:rPr>
                <w:b w:val="0"/>
                <w:bCs w:val="0"/>
                <w:szCs w:val="22"/>
              </w:rPr>
              <w:t xml:space="preserve">) </w:t>
            </w:r>
            <w:r w:rsidR="007D62B8" w:rsidRPr="000C476C">
              <w:rPr>
                <w:b w:val="0"/>
                <w:bCs w:val="0"/>
                <w:szCs w:val="22"/>
              </w:rPr>
              <w:t xml:space="preserve">Land value </w:t>
            </w:r>
            <w:r w:rsidR="002410A7" w:rsidRPr="000C476C">
              <w:rPr>
                <w:b w:val="0"/>
                <w:bCs w:val="0"/>
                <w:szCs w:val="22"/>
              </w:rPr>
              <w:t>increases</w:t>
            </w:r>
            <w:r w:rsidR="007D62B8" w:rsidRPr="000C476C">
              <w:rPr>
                <w:b w:val="0"/>
                <w:bCs w:val="0"/>
                <w:szCs w:val="22"/>
              </w:rPr>
              <w:t xml:space="preserve"> sharply after nomination cultural sites to the WHL.</w:t>
            </w:r>
          </w:p>
        </w:tc>
        <w:sdt>
          <w:sdtPr>
            <w:rPr>
              <w:szCs w:val="22"/>
            </w:rPr>
            <w:id w:val="501854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927455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857654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86539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410622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9E19CF">
            <w:pPr>
              <w:spacing w:before="120" w:after="120"/>
              <w:rPr>
                <w:b w:val="0"/>
                <w:bCs w:val="0"/>
                <w:szCs w:val="22"/>
              </w:rPr>
            </w:pPr>
            <w:r w:rsidRPr="000C476C">
              <w:rPr>
                <w:b w:val="0"/>
                <w:bCs w:val="0"/>
                <w:szCs w:val="22"/>
              </w:rPr>
              <w:t>(5</w:t>
            </w:r>
            <w:r w:rsidR="007D62B8" w:rsidRPr="000C476C">
              <w:rPr>
                <w:b w:val="0"/>
                <w:bCs w:val="0"/>
                <w:szCs w:val="22"/>
              </w:rPr>
              <w:t>3</w:t>
            </w:r>
            <w:r w:rsidRPr="000C476C">
              <w:rPr>
                <w:b w:val="0"/>
                <w:bCs w:val="0"/>
                <w:szCs w:val="22"/>
              </w:rPr>
              <w:t>)</w:t>
            </w:r>
            <w:r w:rsidR="009E19CF" w:rsidRPr="000C476C">
              <w:rPr>
                <w:b w:val="0"/>
                <w:bCs w:val="0"/>
                <w:szCs w:val="22"/>
              </w:rPr>
              <w:t xml:space="preserve"> Modern</w:t>
            </w:r>
            <w:r w:rsidRPr="000C476C">
              <w:rPr>
                <w:b w:val="0"/>
                <w:bCs w:val="0"/>
                <w:szCs w:val="22"/>
              </w:rPr>
              <w:t xml:space="preserve"> construction appear</w:t>
            </w:r>
            <w:r w:rsidR="009E19CF" w:rsidRPr="000C476C">
              <w:rPr>
                <w:b w:val="0"/>
                <w:bCs w:val="0"/>
                <w:szCs w:val="22"/>
              </w:rPr>
              <w:t>s</w:t>
            </w:r>
            <w:r w:rsidRPr="000C476C">
              <w:rPr>
                <w:b w:val="0"/>
                <w:bCs w:val="0"/>
                <w:szCs w:val="22"/>
              </w:rPr>
              <w:t xml:space="preserve"> after</w:t>
            </w:r>
            <w:r w:rsidR="000E0FC7" w:rsidRPr="000C476C">
              <w:rPr>
                <w:b w:val="0"/>
                <w:bCs w:val="0"/>
                <w:szCs w:val="22"/>
              </w:rPr>
              <w:t xml:space="preserve"> the</w:t>
            </w:r>
            <w:r w:rsidRPr="000C476C">
              <w:rPr>
                <w:b w:val="0"/>
                <w:bCs w:val="0"/>
                <w:szCs w:val="22"/>
              </w:rPr>
              <w:t xml:space="preserve"> </w:t>
            </w:r>
            <w:r w:rsidRPr="000C476C">
              <w:rPr>
                <w:b w:val="0"/>
                <w:bCs w:val="0"/>
                <w:noProof/>
                <w:szCs w:val="22"/>
              </w:rPr>
              <w:t>nomination</w:t>
            </w:r>
            <w:r w:rsidR="009E19CF" w:rsidRPr="000C476C">
              <w:rPr>
                <w:b w:val="0"/>
                <w:bCs w:val="0"/>
                <w:szCs w:val="22"/>
              </w:rPr>
              <w:t xml:space="preserve"> to the WHL to satisfy the tourists’ needs.</w:t>
            </w:r>
          </w:p>
        </w:tc>
        <w:sdt>
          <w:sdtPr>
            <w:rPr>
              <w:szCs w:val="22"/>
            </w:rPr>
            <w:id w:val="193582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901025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2110808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219101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-1265993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  <w:tr w:rsidR="00D75C7F" w:rsidRPr="000C476C" w:rsidTr="00D75C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D75C7F" w:rsidRPr="000C476C" w:rsidRDefault="00D75C7F" w:rsidP="009E19CF">
            <w:pPr>
              <w:spacing w:before="120" w:after="120"/>
              <w:rPr>
                <w:b w:val="0"/>
                <w:bCs w:val="0"/>
                <w:noProof/>
                <w:szCs w:val="22"/>
              </w:rPr>
            </w:pPr>
            <w:r w:rsidRPr="000C476C">
              <w:rPr>
                <w:b w:val="0"/>
                <w:bCs w:val="0"/>
                <w:noProof/>
                <w:szCs w:val="22"/>
              </w:rPr>
              <w:t>(5</w:t>
            </w:r>
            <w:r w:rsidR="009E19CF" w:rsidRPr="000C476C">
              <w:rPr>
                <w:b w:val="0"/>
                <w:bCs w:val="0"/>
                <w:noProof/>
                <w:szCs w:val="22"/>
              </w:rPr>
              <w:t>4</w:t>
            </w:r>
            <w:r w:rsidRPr="000C476C">
              <w:rPr>
                <w:b w:val="0"/>
                <w:bCs w:val="0"/>
                <w:noProof/>
                <w:szCs w:val="22"/>
              </w:rPr>
              <w:t xml:space="preserve">) </w:t>
            </w:r>
            <w:r w:rsidR="00157FB4">
              <w:rPr>
                <w:b w:val="0"/>
                <w:bCs w:val="0"/>
                <w:noProof/>
                <w:szCs w:val="22"/>
              </w:rPr>
              <w:t>T</w:t>
            </w:r>
            <w:bookmarkStart w:id="0" w:name="_GoBack"/>
            <w:bookmarkEnd w:id="0"/>
            <w:r w:rsidR="009E19CF" w:rsidRPr="000C476C">
              <w:rPr>
                <w:b w:val="0"/>
                <w:bCs w:val="0"/>
                <w:noProof/>
                <w:szCs w:val="22"/>
              </w:rPr>
              <w:t>here is a fundamental problem in heritage promotion if the local tourism sectore be incapable for attracting financial resourses and investments</w:t>
            </w:r>
          </w:p>
        </w:tc>
        <w:sdt>
          <w:sdtPr>
            <w:rPr>
              <w:szCs w:val="22"/>
            </w:rPr>
            <w:id w:val="-1455857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806057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tc>
          <w:tcPr>
            <w:tcW w:w="1077" w:type="dxa"/>
            <w:vAlign w:val="center"/>
          </w:tcPr>
          <w:p w:rsidR="00D75C7F" w:rsidRPr="000C476C" w:rsidRDefault="00157FB4" w:rsidP="00D75C7F">
            <w:pPr>
              <w:tabs>
                <w:tab w:val="left" w:pos="330"/>
                <w:tab w:val="center" w:pos="417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sdt>
              <w:sdtPr>
                <w:rPr>
                  <w:szCs w:val="22"/>
                </w:rPr>
                <w:id w:val="-59794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C7F"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szCs w:val="22"/>
            </w:rPr>
            <w:id w:val="-1256284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7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szCs w:val="22"/>
            </w:rPr>
            <w:id w:val="1085963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78" w:type="dxa"/>
                <w:vAlign w:val="center"/>
              </w:tcPr>
              <w:p w:rsidR="00D75C7F" w:rsidRPr="000C476C" w:rsidRDefault="00D75C7F" w:rsidP="00D75C7F">
                <w:pPr>
                  <w:spacing w:line="36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Cs w:val="22"/>
                  </w:rPr>
                </w:pPr>
                <w:r w:rsidRPr="000C476C">
                  <w:rPr>
                    <w:rFonts w:ascii="MS Gothic" w:eastAsia="MS Gothic" w:hAnsi="MS Gothic" w:hint="eastAsia"/>
                    <w:szCs w:val="22"/>
                  </w:rPr>
                  <w:t>☐</w:t>
                </w:r>
              </w:p>
            </w:tc>
          </w:sdtContent>
        </w:sdt>
      </w:tr>
    </w:tbl>
    <w:p w:rsidR="00F14CE9" w:rsidRPr="000C476C" w:rsidRDefault="00F14CE9" w:rsidP="00F14CE9">
      <w:pPr>
        <w:jc w:val="center"/>
        <w:rPr>
          <w:szCs w:val="22"/>
        </w:rPr>
      </w:pPr>
    </w:p>
    <w:sectPr w:rsidR="00F14CE9" w:rsidRPr="000C4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tjAxMDMzMTU3tTRV0lEKTi0uzszPAykwrgUAD6CNmSwAAAA="/>
  </w:docVars>
  <w:rsids>
    <w:rsidRoot w:val="00F14CE9"/>
    <w:rsid w:val="00007A3C"/>
    <w:rsid w:val="00007E08"/>
    <w:rsid w:val="000127ED"/>
    <w:rsid w:val="00013A1A"/>
    <w:rsid w:val="00022B55"/>
    <w:rsid w:val="00027D2D"/>
    <w:rsid w:val="00036721"/>
    <w:rsid w:val="00075B01"/>
    <w:rsid w:val="000C3B0F"/>
    <w:rsid w:val="000C476C"/>
    <w:rsid w:val="000E0FC7"/>
    <w:rsid w:val="000F73F0"/>
    <w:rsid w:val="00121E9B"/>
    <w:rsid w:val="0013172D"/>
    <w:rsid w:val="00157FB4"/>
    <w:rsid w:val="00161636"/>
    <w:rsid w:val="001802E7"/>
    <w:rsid w:val="00180F75"/>
    <w:rsid w:val="0018452F"/>
    <w:rsid w:val="00194433"/>
    <w:rsid w:val="001B1AE7"/>
    <w:rsid w:val="001C050B"/>
    <w:rsid w:val="001F56A0"/>
    <w:rsid w:val="0020098B"/>
    <w:rsid w:val="0020692C"/>
    <w:rsid w:val="00215A77"/>
    <w:rsid w:val="002410A7"/>
    <w:rsid w:val="00266FC2"/>
    <w:rsid w:val="002D6996"/>
    <w:rsid w:val="0034762A"/>
    <w:rsid w:val="00371FCA"/>
    <w:rsid w:val="003F4A4E"/>
    <w:rsid w:val="00437092"/>
    <w:rsid w:val="00455F2B"/>
    <w:rsid w:val="00462795"/>
    <w:rsid w:val="00465EBE"/>
    <w:rsid w:val="0048207F"/>
    <w:rsid w:val="00513632"/>
    <w:rsid w:val="00522903"/>
    <w:rsid w:val="00536893"/>
    <w:rsid w:val="00570D99"/>
    <w:rsid w:val="005A503C"/>
    <w:rsid w:val="005E6863"/>
    <w:rsid w:val="00615C97"/>
    <w:rsid w:val="00672F48"/>
    <w:rsid w:val="006E6186"/>
    <w:rsid w:val="0072259C"/>
    <w:rsid w:val="00733882"/>
    <w:rsid w:val="00742098"/>
    <w:rsid w:val="00742E90"/>
    <w:rsid w:val="007703FB"/>
    <w:rsid w:val="007A28FC"/>
    <w:rsid w:val="007D62B8"/>
    <w:rsid w:val="007F7CF5"/>
    <w:rsid w:val="008020F7"/>
    <w:rsid w:val="00831D44"/>
    <w:rsid w:val="00853304"/>
    <w:rsid w:val="008B0B69"/>
    <w:rsid w:val="008B7B5B"/>
    <w:rsid w:val="008C44E5"/>
    <w:rsid w:val="008C719D"/>
    <w:rsid w:val="008D715C"/>
    <w:rsid w:val="00934697"/>
    <w:rsid w:val="009510E5"/>
    <w:rsid w:val="009703F3"/>
    <w:rsid w:val="00977012"/>
    <w:rsid w:val="009A781E"/>
    <w:rsid w:val="009C16FA"/>
    <w:rsid w:val="009C1B8D"/>
    <w:rsid w:val="009E19CF"/>
    <w:rsid w:val="00A0703D"/>
    <w:rsid w:val="00A232A5"/>
    <w:rsid w:val="00A76550"/>
    <w:rsid w:val="00AA25A8"/>
    <w:rsid w:val="00AB2E59"/>
    <w:rsid w:val="00AF6C30"/>
    <w:rsid w:val="00B410B2"/>
    <w:rsid w:val="00B94E65"/>
    <w:rsid w:val="00BD2D75"/>
    <w:rsid w:val="00C04BE6"/>
    <w:rsid w:val="00C13D0A"/>
    <w:rsid w:val="00C441B7"/>
    <w:rsid w:val="00C551BB"/>
    <w:rsid w:val="00C8185A"/>
    <w:rsid w:val="00C84A88"/>
    <w:rsid w:val="00CF4E22"/>
    <w:rsid w:val="00D04E0B"/>
    <w:rsid w:val="00D11461"/>
    <w:rsid w:val="00D4428B"/>
    <w:rsid w:val="00D75C7F"/>
    <w:rsid w:val="00D822D9"/>
    <w:rsid w:val="00E32A3D"/>
    <w:rsid w:val="00E46C5A"/>
    <w:rsid w:val="00F14CE9"/>
    <w:rsid w:val="00F95F09"/>
    <w:rsid w:val="00F975A1"/>
    <w:rsid w:val="00FA0476"/>
    <w:rsid w:val="00FA4D11"/>
    <w:rsid w:val="00FA75B3"/>
    <w:rsid w:val="00FB0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D6313E-45D0-4F00-8243-7FFDB7120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B Nazanin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4CE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9C16FA"/>
    <w:rPr>
      <w:i/>
      <w:iCs/>
    </w:rPr>
  </w:style>
  <w:style w:type="character" w:customStyle="1" w:styleId="apple-converted-space">
    <w:name w:val="apple-converted-space"/>
    <w:basedOn w:val="DefaultParagraphFont"/>
    <w:rsid w:val="009C16FA"/>
  </w:style>
  <w:style w:type="paragraph" w:customStyle="1" w:styleId="Default">
    <w:name w:val="Default"/>
    <w:rsid w:val="0034762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007E08"/>
    <w:rPr>
      <w:color w:val="0563C1" w:themeColor="hyperlink"/>
      <w:u w:val="single"/>
    </w:rPr>
  </w:style>
  <w:style w:type="table" w:styleId="PlainTable2">
    <w:name w:val="Plain Table 2"/>
    <w:basedOn w:val="TableNormal"/>
    <w:uiPriority w:val="42"/>
    <w:rsid w:val="00D75C7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ahmadreza.shirvanidastgerdi@unifi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6474E7-084B-4E79-BDBA-F55B59D5B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1135</Words>
  <Characters>647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ly</dc:creator>
  <cp:keywords/>
  <dc:description/>
  <cp:lastModifiedBy>Italy</cp:lastModifiedBy>
  <cp:revision>27</cp:revision>
  <cp:lastPrinted>2017-07-01T21:55:00Z</cp:lastPrinted>
  <dcterms:created xsi:type="dcterms:W3CDTF">2017-06-28T15:51:00Z</dcterms:created>
  <dcterms:modified xsi:type="dcterms:W3CDTF">2017-07-01T21:57:00Z</dcterms:modified>
</cp:coreProperties>
</file>